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7311A0" w14:textId="4B5BC969" w:rsidR="007E7427" w:rsidRDefault="00253A32" w:rsidP="00253A32">
      <w:pPr>
        <w:jc w:val="center"/>
        <w:rPr>
          <w:b/>
          <w:bCs/>
          <w:sz w:val="28"/>
          <w:szCs w:val="28"/>
        </w:rPr>
      </w:pPr>
      <w:r w:rsidRPr="00253A32">
        <w:rPr>
          <w:rFonts w:hint="eastAsia"/>
          <w:b/>
          <w:bCs/>
          <w:sz w:val="28"/>
          <w:szCs w:val="28"/>
        </w:rPr>
        <w:t>斗地主测试文档</w:t>
      </w:r>
    </w:p>
    <w:p w14:paraId="1B4A996A" w14:textId="2CDBC64C" w:rsidR="00253A32" w:rsidRDefault="00253A32" w:rsidP="00253A32">
      <w:pPr>
        <w:jc w:val="left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1.快速开始</w:t>
      </w:r>
    </w:p>
    <w:p w14:paraId="1AFE06E8" w14:textId="77777777" w:rsidR="00253A32" w:rsidRDefault="00253A32" w:rsidP="00253A32">
      <w:pPr>
        <w:ind w:leftChars="200" w:left="420"/>
        <w:rPr>
          <w:bCs/>
        </w:rPr>
      </w:pPr>
      <w:r w:rsidRPr="0099012B">
        <w:rPr>
          <w:rFonts w:hint="eastAsia"/>
        </w:rPr>
        <w:t>1.打开/source下的roomserver.py</w:t>
      </w:r>
      <w:r>
        <w:rPr>
          <w:bCs/>
        </w:rPr>
        <w:tab/>
      </w:r>
    </w:p>
    <w:p w14:paraId="1E5BAB01" w14:textId="77777777" w:rsidR="00253A32" w:rsidRPr="0099012B" w:rsidRDefault="00253A32" w:rsidP="00253A32">
      <w:pPr>
        <w:ind w:leftChars="200" w:left="420"/>
      </w:pPr>
      <w:r>
        <w:rPr>
          <w:bCs/>
        </w:rPr>
        <w:tab/>
      </w:r>
      <w:r>
        <w:rPr>
          <w:rFonts w:hint="eastAsia"/>
          <w:bCs/>
        </w:rPr>
        <w:t>（若已有r</w:t>
      </w:r>
      <w:r>
        <w:rPr>
          <w:bCs/>
        </w:rPr>
        <w:t>oomserver.py</w:t>
      </w:r>
      <w:r>
        <w:rPr>
          <w:rFonts w:hint="eastAsia"/>
          <w:bCs/>
        </w:rPr>
        <w:t>运行，此</w:t>
      </w:r>
      <w:proofErr w:type="gramStart"/>
      <w:r>
        <w:rPr>
          <w:rFonts w:hint="eastAsia"/>
          <w:bCs/>
        </w:rPr>
        <w:t>步可以</w:t>
      </w:r>
      <w:proofErr w:type="gramEnd"/>
      <w:r>
        <w:rPr>
          <w:rFonts w:hint="eastAsia"/>
          <w:bCs/>
        </w:rPr>
        <w:t>省略）</w:t>
      </w:r>
    </w:p>
    <w:p w14:paraId="3DBC0C19" w14:textId="77777777" w:rsidR="00253A32" w:rsidRDefault="00253A32" w:rsidP="00253A32">
      <w:pPr>
        <w:ind w:leftChars="200" w:left="420"/>
      </w:pPr>
      <w:r w:rsidRPr="0099012B">
        <w:tab/>
      </w:r>
      <w:r w:rsidRPr="0099012B">
        <w:rPr>
          <w:rFonts w:hint="eastAsia"/>
        </w:rPr>
        <w:t>2.</w:t>
      </w:r>
      <w:r>
        <w:rPr>
          <w:rFonts w:hint="eastAsia"/>
        </w:rPr>
        <w:t>确定roomserver</w:t>
      </w:r>
      <w:r>
        <w:t>.</w:t>
      </w:r>
      <w:r>
        <w:rPr>
          <w:rFonts w:hint="eastAsia"/>
        </w:rPr>
        <w:t>py的</w:t>
      </w:r>
      <w:proofErr w:type="spellStart"/>
      <w:r>
        <w:rPr>
          <w:rFonts w:hint="eastAsia"/>
        </w:rPr>
        <w:t>ip</w:t>
      </w:r>
      <w:proofErr w:type="spellEnd"/>
      <w:r>
        <w:rPr>
          <w:rFonts w:hint="eastAsia"/>
        </w:rPr>
        <w:t>，这里我的</w:t>
      </w:r>
      <w:proofErr w:type="spellStart"/>
      <w:r>
        <w:rPr>
          <w:rFonts w:hint="eastAsia"/>
        </w:rPr>
        <w:t>ip</w:t>
      </w:r>
      <w:proofErr w:type="spellEnd"/>
      <w:r>
        <w:rPr>
          <w:rFonts w:hint="eastAsia"/>
        </w:rPr>
        <w:t>为192.168.1.108</w:t>
      </w:r>
    </w:p>
    <w:p w14:paraId="7228E08A" w14:textId="77777777" w:rsidR="00253A32" w:rsidRDefault="00253A32" w:rsidP="00253A32">
      <w:pPr>
        <w:ind w:leftChars="200" w:left="420"/>
      </w:pPr>
      <w:r>
        <w:tab/>
      </w:r>
      <w:r>
        <w:rPr>
          <w:rFonts w:hint="eastAsia"/>
        </w:rPr>
        <w:t>3.修改</w:t>
      </w:r>
      <w:r w:rsidRPr="0099012B">
        <w:rPr>
          <w:rFonts w:hint="eastAsia"/>
        </w:rPr>
        <w:t>/source下的</w:t>
      </w:r>
      <w:r>
        <w:rPr>
          <w:rFonts w:hint="eastAsia"/>
        </w:rPr>
        <w:t>client</w:t>
      </w:r>
      <w:r>
        <w:t>.py</w:t>
      </w:r>
      <w:r>
        <w:rPr>
          <w:rFonts w:hint="eastAsia"/>
        </w:rPr>
        <w:t>中服务器的</w:t>
      </w:r>
      <w:proofErr w:type="spellStart"/>
      <w:r>
        <w:rPr>
          <w:rFonts w:hint="eastAsia"/>
        </w:rPr>
        <w:t>ip</w:t>
      </w:r>
      <w:proofErr w:type="spellEnd"/>
      <w:r>
        <w:rPr>
          <w:rFonts w:hint="eastAsia"/>
        </w:rPr>
        <w:t>为上一步中的</w:t>
      </w:r>
      <w:proofErr w:type="spellStart"/>
      <w:r>
        <w:rPr>
          <w:rFonts w:hint="eastAsia"/>
        </w:rPr>
        <w:t>ip</w:t>
      </w:r>
      <w:proofErr w:type="spellEnd"/>
    </w:p>
    <w:p w14:paraId="253AF696" w14:textId="77777777" w:rsidR="00253A32" w:rsidRDefault="00253A32" w:rsidP="00253A32">
      <w:pPr>
        <w:ind w:leftChars="200" w:left="420"/>
        <w:jc w:val="center"/>
        <w:rPr>
          <w:bCs/>
        </w:rPr>
      </w:pPr>
      <w:r>
        <w:rPr>
          <w:noProof/>
        </w:rPr>
        <w:drawing>
          <wp:inline distT="0" distB="0" distL="0" distR="0" wp14:anchorId="6FC91B00" wp14:editId="111DC757">
            <wp:extent cx="3600000" cy="1461600"/>
            <wp:effectExtent l="0" t="0" r="635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46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2940F" w14:textId="77777777" w:rsidR="00253A32" w:rsidRDefault="00253A32" w:rsidP="00253A32">
      <w:pPr>
        <w:ind w:leftChars="200" w:left="420"/>
        <w:jc w:val="left"/>
        <w:rPr>
          <w:bCs/>
        </w:rPr>
      </w:pPr>
      <w:r>
        <w:rPr>
          <w:bCs/>
        </w:rPr>
        <w:tab/>
      </w:r>
      <w:r>
        <w:rPr>
          <w:rFonts w:hint="eastAsia"/>
          <w:bCs/>
        </w:rPr>
        <w:t>4.运行client</w:t>
      </w:r>
      <w:r>
        <w:rPr>
          <w:bCs/>
        </w:rPr>
        <w:t>.py</w:t>
      </w:r>
      <w:r>
        <w:rPr>
          <w:rFonts w:hint="eastAsia"/>
          <w:bCs/>
        </w:rPr>
        <w:t>进行账户注册并登陆</w:t>
      </w:r>
    </w:p>
    <w:p w14:paraId="7DC6ECCC" w14:textId="77777777" w:rsidR="00253A32" w:rsidRDefault="00253A32" w:rsidP="00253A32">
      <w:pPr>
        <w:ind w:leftChars="200" w:left="420"/>
        <w:jc w:val="center"/>
        <w:rPr>
          <w:bCs/>
        </w:rPr>
      </w:pPr>
      <w:r>
        <w:rPr>
          <w:noProof/>
        </w:rPr>
        <w:drawing>
          <wp:inline distT="0" distB="0" distL="0" distR="0" wp14:anchorId="3E74FD4B" wp14:editId="2925F1ED">
            <wp:extent cx="3600000" cy="2649600"/>
            <wp:effectExtent l="0" t="0" r="63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736C9" w14:textId="77777777" w:rsidR="00253A32" w:rsidRDefault="00253A32" w:rsidP="00253A32">
      <w:pPr>
        <w:ind w:leftChars="200" w:left="420"/>
        <w:jc w:val="left"/>
        <w:rPr>
          <w:bCs/>
        </w:rPr>
      </w:pPr>
      <w:r>
        <w:rPr>
          <w:rFonts w:hint="eastAsia"/>
          <w:bCs/>
        </w:rPr>
        <w:t>5.加入房间或创建房间</w:t>
      </w:r>
    </w:p>
    <w:p w14:paraId="1F7D8D6B" w14:textId="77777777" w:rsidR="00253A32" w:rsidRDefault="00253A32" w:rsidP="00253A32">
      <w:pPr>
        <w:ind w:leftChars="200" w:left="420"/>
        <w:jc w:val="center"/>
        <w:rPr>
          <w:bCs/>
        </w:rPr>
      </w:pPr>
      <w:r>
        <w:rPr>
          <w:noProof/>
        </w:rPr>
        <w:lastRenderedPageBreak/>
        <w:drawing>
          <wp:inline distT="0" distB="0" distL="0" distR="0" wp14:anchorId="2FBED61C" wp14:editId="4728AED0">
            <wp:extent cx="3600000" cy="2649600"/>
            <wp:effectExtent l="0" t="0" r="63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717E4" w14:textId="77777777" w:rsidR="00253A32" w:rsidRDefault="00253A32" w:rsidP="00253A32">
      <w:pPr>
        <w:ind w:leftChars="200" w:left="420"/>
        <w:jc w:val="left"/>
        <w:rPr>
          <w:bCs/>
        </w:rPr>
      </w:pPr>
      <w:r>
        <w:rPr>
          <w:rFonts w:hint="eastAsia"/>
          <w:bCs/>
        </w:rPr>
        <w:t>6.准备</w:t>
      </w:r>
    </w:p>
    <w:p w14:paraId="5B4C4D62" w14:textId="77777777" w:rsidR="00253A32" w:rsidRDefault="00253A32" w:rsidP="00253A32">
      <w:pPr>
        <w:ind w:leftChars="200" w:left="420"/>
        <w:jc w:val="center"/>
        <w:rPr>
          <w:bCs/>
        </w:rPr>
      </w:pPr>
      <w:r>
        <w:rPr>
          <w:noProof/>
        </w:rPr>
        <w:drawing>
          <wp:inline distT="0" distB="0" distL="0" distR="0" wp14:anchorId="7EC735B4" wp14:editId="3B6439EB">
            <wp:extent cx="3600000" cy="2649600"/>
            <wp:effectExtent l="0" t="0" r="63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945A" w14:textId="77777777" w:rsidR="00253A32" w:rsidRDefault="00253A32" w:rsidP="00253A32">
      <w:pPr>
        <w:ind w:leftChars="200" w:left="420"/>
        <w:jc w:val="left"/>
        <w:rPr>
          <w:bCs/>
        </w:rPr>
      </w:pPr>
      <w:r>
        <w:rPr>
          <w:rFonts w:hint="eastAsia"/>
          <w:bCs/>
        </w:rPr>
        <w:t>7.叫地主，抢地主</w:t>
      </w:r>
    </w:p>
    <w:p w14:paraId="03E4FBD1" w14:textId="77777777" w:rsidR="00253A32" w:rsidRDefault="00253A32" w:rsidP="00253A32">
      <w:pPr>
        <w:ind w:leftChars="200" w:left="420"/>
        <w:jc w:val="center"/>
        <w:rPr>
          <w:bCs/>
        </w:rPr>
      </w:pPr>
      <w:r>
        <w:rPr>
          <w:noProof/>
        </w:rPr>
        <w:drawing>
          <wp:inline distT="0" distB="0" distL="0" distR="0" wp14:anchorId="0F0ECC35" wp14:editId="45BCCCF1">
            <wp:extent cx="3600000" cy="2649600"/>
            <wp:effectExtent l="0" t="0" r="63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D4078" w14:textId="77777777" w:rsidR="00253A32" w:rsidRDefault="00253A32" w:rsidP="00253A32">
      <w:pPr>
        <w:ind w:leftChars="200" w:left="420"/>
        <w:jc w:val="left"/>
        <w:rPr>
          <w:bCs/>
        </w:rPr>
      </w:pPr>
      <w:r>
        <w:rPr>
          <w:rFonts w:hint="eastAsia"/>
          <w:bCs/>
        </w:rPr>
        <w:lastRenderedPageBreak/>
        <w:t>8.正常游戏</w:t>
      </w:r>
    </w:p>
    <w:p w14:paraId="65BEF044" w14:textId="77777777" w:rsidR="00253A32" w:rsidRDefault="00253A32" w:rsidP="00253A32">
      <w:pPr>
        <w:ind w:leftChars="200" w:left="420"/>
        <w:jc w:val="center"/>
        <w:rPr>
          <w:bCs/>
        </w:rPr>
      </w:pPr>
      <w:r>
        <w:rPr>
          <w:noProof/>
        </w:rPr>
        <w:drawing>
          <wp:inline distT="0" distB="0" distL="0" distR="0" wp14:anchorId="770F2286" wp14:editId="1AAC5AE1">
            <wp:extent cx="3600000" cy="2649600"/>
            <wp:effectExtent l="0" t="0" r="63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45524" w14:textId="77777777" w:rsidR="00253A32" w:rsidRDefault="00253A32" w:rsidP="00253A32">
      <w:pPr>
        <w:ind w:leftChars="200" w:left="420"/>
        <w:jc w:val="left"/>
        <w:rPr>
          <w:bCs/>
        </w:rPr>
      </w:pPr>
      <w:r>
        <w:rPr>
          <w:bCs/>
        </w:rPr>
        <w:tab/>
      </w:r>
      <w:r>
        <w:rPr>
          <w:rFonts w:hint="eastAsia"/>
          <w:bCs/>
        </w:rPr>
        <w:t>右下角显示倍数，</w:t>
      </w:r>
      <w:proofErr w:type="gramStart"/>
      <w:r>
        <w:rPr>
          <w:rFonts w:hint="eastAsia"/>
          <w:bCs/>
        </w:rPr>
        <w:t>每抢一次</w:t>
      </w:r>
      <w:proofErr w:type="gramEnd"/>
      <w:r>
        <w:rPr>
          <w:rFonts w:hint="eastAsia"/>
          <w:bCs/>
        </w:rPr>
        <w:t>地主和炸弹倍数翻倍</w:t>
      </w:r>
    </w:p>
    <w:p w14:paraId="4C134143" w14:textId="77777777" w:rsidR="00253A32" w:rsidRDefault="00253A32" w:rsidP="00253A32">
      <w:pPr>
        <w:ind w:leftChars="200" w:left="420"/>
        <w:jc w:val="left"/>
        <w:rPr>
          <w:bCs/>
        </w:rPr>
      </w:pPr>
      <w:r>
        <w:rPr>
          <w:rFonts w:hint="eastAsia"/>
          <w:bCs/>
        </w:rPr>
        <w:t>9.游戏结束</w:t>
      </w:r>
    </w:p>
    <w:p w14:paraId="19BB727F" w14:textId="77777777" w:rsidR="00253A32" w:rsidRDefault="00253A32" w:rsidP="00253A32">
      <w:pPr>
        <w:ind w:leftChars="200" w:left="420"/>
        <w:jc w:val="center"/>
        <w:rPr>
          <w:bCs/>
        </w:rPr>
      </w:pPr>
      <w:r>
        <w:rPr>
          <w:noProof/>
        </w:rPr>
        <w:drawing>
          <wp:inline distT="0" distB="0" distL="0" distR="0" wp14:anchorId="6127284D" wp14:editId="36420583">
            <wp:extent cx="3600000" cy="2649600"/>
            <wp:effectExtent l="0" t="0" r="63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42CBB" w14:textId="77777777" w:rsidR="00253A32" w:rsidRDefault="00253A32" w:rsidP="00253A32">
      <w:pPr>
        <w:ind w:leftChars="200" w:left="420"/>
        <w:jc w:val="left"/>
        <w:rPr>
          <w:bCs/>
        </w:rPr>
      </w:pPr>
      <w:r>
        <w:rPr>
          <w:rFonts w:hint="eastAsia"/>
          <w:bCs/>
        </w:rPr>
        <w:t>10.点击确定</w:t>
      </w:r>
    </w:p>
    <w:p w14:paraId="51D4DD6C" w14:textId="77777777" w:rsidR="00253A32" w:rsidRDefault="00253A32" w:rsidP="00253A32">
      <w:pPr>
        <w:ind w:leftChars="200" w:left="420"/>
        <w:jc w:val="center"/>
        <w:rPr>
          <w:bCs/>
        </w:rPr>
      </w:pPr>
      <w:r>
        <w:rPr>
          <w:noProof/>
        </w:rPr>
        <w:lastRenderedPageBreak/>
        <w:drawing>
          <wp:inline distT="0" distB="0" distL="0" distR="0" wp14:anchorId="1DDA4FE1" wp14:editId="5B3723AF">
            <wp:extent cx="3600000" cy="2649600"/>
            <wp:effectExtent l="0" t="0" r="63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F49C1" w14:textId="77777777" w:rsidR="00253A32" w:rsidRDefault="00253A32" w:rsidP="00253A32">
      <w:pPr>
        <w:ind w:leftChars="200" w:left="420"/>
        <w:jc w:val="left"/>
        <w:rPr>
          <w:bCs/>
        </w:rPr>
      </w:pPr>
      <w:r>
        <w:rPr>
          <w:rFonts w:hint="eastAsia"/>
          <w:bCs/>
        </w:rPr>
        <w:t>11.开始新的</w:t>
      </w:r>
      <w:proofErr w:type="gramStart"/>
      <w:r>
        <w:rPr>
          <w:rFonts w:hint="eastAsia"/>
          <w:bCs/>
        </w:rPr>
        <w:t>一</w:t>
      </w:r>
      <w:proofErr w:type="gramEnd"/>
      <w:r>
        <w:rPr>
          <w:rFonts w:hint="eastAsia"/>
          <w:bCs/>
        </w:rPr>
        <w:t>回合</w:t>
      </w:r>
    </w:p>
    <w:p w14:paraId="0CFD62EF" w14:textId="77777777" w:rsidR="00253A32" w:rsidRPr="0099012B" w:rsidRDefault="00253A32" w:rsidP="00253A32">
      <w:pPr>
        <w:ind w:leftChars="200" w:left="420"/>
        <w:jc w:val="center"/>
        <w:rPr>
          <w:bCs/>
        </w:rPr>
      </w:pPr>
      <w:r>
        <w:rPr>
          <w:noProof/>
        </w:rPr>
        <w:drawing>
          <wp:inline distT="0" distB="0" distL="0" distR="0" wp14:anchorId="6D60CC36" wp14:editId="35871314">
            <wp:extent cx="3600000" cy="2649600"/>
            <wp:effectExtent l="0" t="0" r="63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6FD2A" w14:textId="77777777" w:rsidR="00253A32" w:rsidRPr="00253A32" w:rsidRDefault="00253A32" w:rsidP="00253A32">
      <w:pPr>
        <w:ind w:leftChars="200" w:left="420"/>
        <w:jc w:val="left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2.游戏测试</w:t>
      </w:r>
    </w:p>
    <w:tbl>
      <w:tblPr>
        <w:tblStyle w:val="a7"/>
        <w:tblW w:w="7938" w:type="dxa"/>
        <w:tblInd w:w="846" w:type="dxa"/>
        <w:tblLook w:val="04A0" w:firstRow="1" w:lastRow="0" w:firstColumn="1" w:lastColumn="0" w:noHBand="0" w:noVBand="1"/>
      </w:tblPr>
      <w:tblGrid>
        <w:gridCol w:w="992"/>
        <w:gridCol w:w="992"/>
        <w:gridCol w:w="993"/>
        <w:gridCol w:w="4961"/>
      </w:tblGrid>
      <w:tr w:rsidR="00AC0CD5" w:rsidRPr="00253A32" w14:paraId="6BC59D2E" w14:textId="77777777" w:rsidTr="00C651BF">
        <w:tc>
          <w:tcPr>
            <w:tcW w:w="992" w:type="dxa"/>
          </w:tcPr>
          <w:p w14:paraId="67B4BDBF" w14:textId="4D3F8080" w:rsidR="00AC0CD5" w:rsidRP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 w:rsidRPr="00AC0CD5">
              <w:rPr>
                <w:rFonts w:hint="eastAsia"/>
                <w:b/>
                <w:bCs/>
                <w:sz w:val="18"/>
                <w:szCs w:val="18"/>
              </w:rPr>
              <w:t>注册阶段</w:t>
            </w:r>
          </w:p>
        </w:tc>
        <w:tc>
          <w:tcPr>
            <w:tcW w:w="992" w:type="dxa"/>
          </w:tcPr>
          <w:p w14:paraId="1BE042BF" w14:textId="2FD8E739" w:rsidR="00AC0CD5" w:rsidRP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 w:rsidRPr="00AC0CD5">
              <w:rPr>
                <w:rFonts w:hint="eastAsia"/>
                <w:b/>
                <w:bCs/>
                <w:sz w:val="18"/>
                <w:szCs w:val="18"/>
              </w:rPr>
              <w:t>账号注册</w:t>
            </w:r>
          </w:p>
        </w:tc>
        <w:tc>
          <w:tcPr>
            <w:tcW w:w="993" w:type="dxa"/>
          </w:tcPr>
          <w:p w14:paraId="0553D379" w14:textId="77777777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4961" w:type="dxa"/>
          </w:tcPr>
          <w:p w14:paraId="056D649E" w14:textId="35903920" w:rsidR="00AC0CD5" w:rsidRPr="00253A32" w:rsidRDefault="00AC0CD5" w:rsidP="00253A32">
            <w:pPr>
              <w:jc w:val="left"/>
              <w:rPr>
                <w:rFonts w:hint="eastAsia"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显示正确，数据库正常，同一id不可重复注册</w:t>
            </w:r>
          </w:p>
        </w:tc>
      </w:tr>
      <w:tr w:rsidR="00AC0CD5" w:rsidRPr="00253A32" w14:paraId="4D1C7C72" w14:textId="77777777" w:rsidTr="00C651BF">
        <w:tc>
          <w:tcPr>
            <w:tcW w:w="992" w:type="dxa"/>
          </w:tcPr>
          <w:p w14:paraId="07F4A28E" w14:textId="77777777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4F0CE446" w14:textId="1C95419E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账号登陆</w:t>
            </w:r>
          </w:p>
        </w:tc>
        <w:tc>
          <w:tcPr>
            <w:tcW w:w="993" w:type="dxa"/>
          </w:tcPr>
          <w:p w14:paraId="075E41CF" w14:textId="77777777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4961" w:type="dxa"/>
          </w:tcPr>
          <w:p w14:paraId="3C9E1E3B" w14:textId="1E011CC9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正常</w:t>
            </w:r>
          </w:p>
        </w:tc>
      </w:tr>
      <w:tr w:rsidR="00AC0CD5" w:rsidRPr="00253A32" w14:paraId="314C02F9" w14:textId="77777777" w:rsidTr="00C651BF">
        <w:tc>
          <w:tcPr>
            <w:tcW w:w="992" w:type="dxa"/>
          </w:tcPr>
          <w:p w14:paraId="7E5C72A4" w14:textId="72482C6E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房间阶段</w:t>
            </w:r>
          </w:p>
        </w:tc>
        <w:tc>
          <w:tcPr>
            <w:tcW w:w="992" w:type="dxa"/>
          </w:tcPr>
          <w:p w14:paraId="3BA70A12" w14:textId="0DE5E811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创建房间</w:t>
            </w:r>
          </w:p>
        </w:tc>
        <w:tc>
          <w:tcPr>
            <w:tcW w:w="993" w:type="dxa"/>
          </w:tcPr>
          <w:p w14:paraId="582AFEEE" w14:textId="77777777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4961" w:type="dxa"/>
          </w:tcPr>
          <w:p w14:paraId="123A1E32" w14:textId="1A9B91D8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游戏音乐正确，界面显示正确，创建房间正确</w:t>
            </w:r>
          </w:p>
        </w:tc>
      </w:tr>
      <w:tr w:rsidR="00AC0CD5" w:rsidRPr="00253A32" w14:paraId="424296F9" w14:textId="77777777" w:rsidTr="00C651BF">
        <w:tc>
          <w:tcPr>
            <w:tcW w:w="992" w:type="dxa"/>
          </w:tcPr>
          <w:p w14:paraId="3E870B5A" w14:textId="77777777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5DCB4A4B" w14:textId="28A38E5C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加入房间</w:t>
            </w:r>
          </w:p>
        </w:tc>
        <w:tc>
          <w:tcPr>
            <w:tcW w:w="993" w:type="dxa"/>
          </w:tcPr>
          <w:p w14:paraId="281F0314" w14:textId="77777777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4961" w:type="dxa"/>
          </w:tcPr>
          <w:p w14:paraId="5AEE0DD7" w14:textId="1A8141FB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指定房间号加入正确，</w:t>
            </w:r>
            <w:r>
              <w:rPr>
                <w:rFonts w:hint="eastAsia"/>
                <w:b/>
                <w:bCs/>
                <w:sz w:val="18"/>
                <w:szCs w:val="18"/>
              </w:rPr>
              <w:t>游戏音乐正确，界面显示正确</w:t>
            </w:r>
          </w:p>
        </w:tc>
      </w:tr>
      <w:tr w:rsidR="00AC0CD5" w:rsidRPr="00253A32" w14:paraId="107298C9" w14:textId="77777777" w:rsidTr="00C651BF">
        <w:tc>
          <w:tcPr>
            <w:tcW w:w="992" w:type="dxa"/>
          </w:tcPr>
          <w:p w14:paraId="0728E212" w14:textId="77777777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46757E97" w14:textId="648E10D9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随机加入</w:t>
            </w:r>
          </w:p>
        </w:tc>
        <w:tc>
          <w:tcPr>
            <w:tcW w:w="993" w:type="dxa"/>
          </w:tcPr>
          <w:p w14:paraId="69B92E96" w14:textId="77777777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4961" w:type="dxa"/>
          </w:tcPr>
          <w:p w14:paraId="24864D96" w14:textId="33E80E7A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房间</w:t>
            </w:r>
            <w:r>
              <w:rPr>
                <w:rFonts w:hint="eastAsia"/>
                <w:b/>
                <w:bCs/>
                <w:sz w:val="18"/>
                <w:szCs w:val="18"/>
              </w:rPr>
              <w:t>加入正确，游戏音乐正确，界面显示正确</w:t>
            </w:r>
          </w:p>
        </w:tc>
      </w:tr>
      <w:tr w:rsidR="00AC0CD5" w:rsidRPr="00253A32" w14:paraId="7D59F9D9" w14:textId="77777777" w:rsidTr="00C651BF">
        <w:tc>
          <w:tcPr>
            <w:tcW w:w="992" w:type="dxa"/>
          </w:tcPr>
          <w:p w14:paraId="40E8FD5C" w14:textId="630402BF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游戏阶段</w:t>
            </w:r>
          </w:p>
        </w:tc>
        <w:tc>
          <w:tcPr>
            <w:tcW w:w="992" w:type="dxa"/>
          </w:tcPr>
          <w:p w14:paraId="454C96E7" w14:textId="77875938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叫地主</w:t>
            </w:r>
          </w:p>
        </w:tc>
        <w:tc>
          <w:tcPr>
            <w:tcW w:w="993" w:type="dxa"/>
          </w:tcPr>
          <w:p w14:paraId="4390D038" w14:textId="1F092AFA" w:rsidR="00AC0CD5" w:rsidRPr="00253A32" w:rsidRDefault="00F26461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发牌正确</w:t>
            </w:r>
          </w:p>
        </w:tc>
        <w:tc>
          <w:tcPr>
            <w:tcW w:w="4961" w:type="dxa"/>
          </w:tcPr>
          <w:p w14:paraId="2645E5A6" w14:textId="4018CE42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随机谁来叫正确，</w:t>
            </w:r>
            <w:r>
              <w:rPr>
                <w:rFonts w:hint="eastAsia"/>
                <w:b/>
                <w:bCs/>
                <w:sz w:val="18"/>
                <w:szCs w:val="18"/>
              </w:rPr>
              <w:t>游戏</w:t>
            </w:r>
            <w:r>
              <w:rPr>
                <w:rFonts w:hint="eastAsia"/>
                <w:b/>
                <w:bCs/>
                <w:sz w:val="18"/>
                <w:szCs w:val="18"/>
              </w:rPr>
              <w:t>音效</w:t>
            </w:r>
            <w:r>
              <w:rPr>
                <w:rFonts w:hint="eastAsia"/>
                <w:b/>
                <w:bCs/>
                <w:sz w:val="18"/>
                <w:szCs w:val="18"/>
              </w:rPr>
              <w:t>正确，界面显示正确</w:t>
            </w:r>
          </w:p>
        </w:tc>
      </w:tr>
      <w:tr w:rsidR="00AC0CD5" w:rsidRPr="00253A32" w14:paraId="3E4CB337" w14:textId="77777777" w:rsidTr="00C651BF">
        <w:tc>
          <w:tcPr>
            <w:tcW w:w="992" w:type="dxa"/>
          </w:tcPr>
          <w:p w14:paraId="5D6FCA30" w14:textId="77777777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24AC7D2A" w14:textId="4FECBCA4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抢地主</w:t>
            </w:r>
          </w:p>
        </w:tc>
        <w:tc>
          <w:tcPr>
            <w:tcW w:w="993" w:type="dxa"/>
          </w:tcPr>
          <w:p w14:paraId="40063857" w14:textId="00C9A044" w:rsidR="00AC0CD5" w:rsidRPr="00253A32" w:rsidRDefault="00F26461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发牌正确</w:t>
            </w:r>
          </w:p>
        </w:tc>
        <w:tc>
          <w:tcPr>
            <w:tcW w:w="4961" w:type="dxa"/>
          </w:tcPr>
          <w:p w14:paraId="084A730D" w14:textId="6D0F0EB5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逻辑正确，倍数计算正确，</w:t>
            </w:r>
            <w:r>
              <w:rPr>
                <w:rFonts w:hint="eastAsia"/>
                <w:b/>
                <w:bCs/>
                <w:sz w:val="18"/>
                <w:szCs w:val="18"/>
              </w:rPr>
              <w:t>游戏音效正确，界面显示正确</w:t>
            </w:r>
          </w:p>
        </w:tc>
      </w:tr>
      <w:tr w:rsidR="00AC0CD5" w:rsidRPr="00253A32" w14:paraId="5B9AF66A" w14:textId="77777777" w:rsidTr="00C651BF">
        <w:tc>
          <w:tcPr>
            <w:tcW w:w="992" w:type="dxa"/>
          </w:tcPr>
          <w:p w14:paraId="11141E9F" w14:textId="77777777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4BE7794D" w14:textId="0CD00CEE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打牌开始</w:t>
            </w:r>
          </w:p>
        </w:tc>
        <w:tc>
          <w:tcPr>
            <w:tcW w:w="993" w:type="dxa"/>
          </w:tcPr>
          <w:p w14:paraId="0A255A04" w14:textId="77777777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4961" w:type="dxa"/>
          </w:tcPr>
          <w:p w14:paraId="5E7F7AE8" w14:textId="5FB7AD8F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底牌发放正确，农民地主显示正确，倍数计算正确，</w:t>
            </w:r>
            <w:r>
              <w:rPr>
                <w:rFonts w:hint="eastAsia"/>
                <w:b/>
                <w:bCs/>
                <w:sz w:val="18"/>
                <w:szCs w:val="18"/>
              </w:rPr>
              <w:t>游戏音效正确，界面显示正确</w:t>
            </w:r>
          </w:p>
        </w:tc>
      </w:tr>
      <w:tr w:rsidR="00AC0CD5" w:rsidRPr="00253A32" w14:paraId="120C6EF5" w14:textId="77777777" w:rsidTr="00C651BF">
        <w:tc>
          <w:tcPr>
            <w:tcW w:w="992" w:type="dxa"/>
          </w:tcPr>
          <w:p w14:paraId="55642E7D" w14:textId="77777777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7F5856EF" w14:textId="30782B5D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出牌</w:t>
            </w:r>
          </w:p>
        </w:tc>
        <w:tc>
          <w:tcPr>
            <w:tcW w:w="993" w:type="dxa"/>
          </w:tcPr>
          <w:p w14:paraId="7B0C13BE" w14:textId="007942A5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单牌</w:t>
            </w:r>
          </w:p>
        </w:tc>
        <w:tc>
          <w:tcPr>
            <w:tcW w:w="4961" w:type="dxa"/>
          </w:tcPr>
          <w:p w14:paraId="0C436F2B" w14:textId="3BAF6ABF" w:rsidR="00AC0CD5" w:rsidRDefault="00F26461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逻辑正确</w:t>
            </w:r>
            <w:r>
              <w:rPr>
                <w:rFonts w:hint="eastAsia"/>
                <w:b/>
                <w:bCs/>
                <w:sz w:val="18"/>
                <w:szCs w:val="18"/>
              </w:rPr>
              <w:t>，</w:t>
            </w:r>
            <w:r>
              <w:rPr>
                <w:rFonts w:hint="eastAsia"/>
                <w:b/>
                <w:bCs/>
                <w:sz w:val="18"/>
                <w:szCs w:val="18"/>
              </w:rPr>
              <w:t>游戏音效正确，界面显示正确</w:t>
            </w:r>
          </w:p>
        </w:tc>
      </w:tr>
      <w:tr w:rsidR="00AC0CD5" w:rsidRPr="00253A32" w14:paraId="0FB43A96" w14:textId="77777777" w:rsidTr="00C651BF">
        <w:tc>
          <w:tcPr>
            <w:tcW w:w="992" w:type="dxa"/>
          </w:tcPr>
          <w:p w14:paraId="6A918416" w14:textId="77777777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6B85272B" w14:textId="77777777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</w:tcPr>
          <w:p w14:paraId="6E3C7B07" w14:textId="4C2D20AF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对子</w:t>
            </w:r>
          </w:p>
        </w:tc>
        <w:tc>
          <w:tcPr>
            <w:tcW w:w="4961" w:type="dxa"/>
          </w:tcPr>
          <w:p w14:paraId="2E5BB825" w14:textId="1BF53003" w:rsidR="00AC0CD5" w:rsidRDefault="00F26461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逻辑正确，游戏音效正确，界面显示正确</w:t>
            </w:r>
          </w:p>
        </w:tc>
      </w:tr>
      <w:tr w:rsidR="00AC0CD5" w:rsidRPr="00253A32" w14:paraId="6B05C4FA" w14:textId="77777777" w:rsidTr="00C651BF">
        <w:tc>
          <w:tcPr>
            <w:tcW w:w="992" w:type="dxa"/>
          </w:tcPr>
          <w:p w14:paraId="606E1B14" w14:textId="77777777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7B11BDFB" w14:textId="77777777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</w:tcPr>
          <w:p w14:paraId="72B23FB7" w14:textId="0A3F332E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连队</w:t>
            </w:r>
          </w:p>
        </w:tc>
        <w:tc>
          <w:tcPr>
            <w:tcW w:w="4961" w:type="dxa"/>
          </w:tcPr>
          <w:p w14:paraId="3946C524" w14:textId="283FA2A1" w:rsidR="00AC0CD5" w:rsidRDefault="00F26461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逻辑正确，游戏音效正确，界面显示正确</w:t>
            </w:r>
          </w:p>
        </w:tc>
      </w:tr>
      <w:tr w:rsidR="00AC0CD5" w:rsidRPr="00253A32" w14:paraId="2A7C067D" w14:textId="77777777" w:rsidTr="00C651BF">
        <w:tc>
          <w:tcPr>
            <w:tcW w:w="992" w:type="dxa"/>
          </w:tcPr>
          <w:p w14:paraId="2B022C35" w14:textId="77777777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0D66BFAE" w14:textId="77777777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</w:tcPr>
          <w:p w14:paraId="39D42232" w14:textId="10347BBB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顺子</w:t>
            </w:r>
          </w:p>
        </w:tc>
        <w:tc>
          <w:tcPr>
            <w:tcW w:w="4961" w:type="dxa"/>
          </w:tcPr>
          <w:p w14:paraId="0A2437C4" w14:textId="2C4ED587" w:rsidR="00AC0CD5" w:rsidRDefault="00F26461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逻辑正确，游戏音效正确，界面显示正确</w:t>
            </w:r>
          </w:p>
        </w:tc>
      </w:tr>
      <w:tr w:rsidR="00AC0CD5" w:rsidRPr="00253A32" w14:paraId="143A5D4F" w14:textId="77777777" w:rsidTr="00C651BF">
        <w:tc>
          <w:tcPr>
            <w:tcW w:w="992" w:type="dxa"/>
          </w:tcPr>
          <w:p w14:paraId="78AAFA20" w14:textId="77777777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524A8B2B" w14:textId="77777777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</w:tcPr>
          <w:p w14:paraId="10C9E00B" w14:textId="1D4BC904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 w:rsidRPr="00AC0CD5">
              <w:rPr>
                <w:b/>
                <w:bCs/>
                <w:sz w:val="18"/>
                <w:szCs w:val="18"/>
              </w:rPr>
              <w:t>飞机</w:t>
            </w:r>
          </w:p>
        </w:tc>
        <w:tc>
          <w:tcPr>
            <w:tcW w:w="4961" w:type="dxa"/>
          </w:tcPr>
          <w:p w14:paraId="6D669A4D" w14:textId="67626A1E" w:rsidR="00AC0CD5" w:rsidRDefault="00F26461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逻辑正确，游戏音效正确，界面显示正确</w:t>
            </w:r>
          </w:p>
        </w:tc>
      </w:tr>
      <w:tr w:rsidR="00AC0CD5" w:rsidRPr="00253A32" w14:paraId="0203F5FF" w14:textId="77777777" w:rsidTr="00C651BF">
        <w:tc>
          <w:tcPr>
            <w:tcW w:w="992" w:type="dxa"/>
          </w:tcPr>
          <w:p w14:paraId="0D6CD05A" w14:textId="77777777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2281CD96" w14:textId="77777777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</w:tcPr>
          <w:p w14:paraId="68B8B281" w14:textId="2BC82547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 w:rsidRPr="00AC0CD5">
              <w:rPr>
                <w:b/>
                <w:bCs/>
                <w:sz w:val="18"/>
                <w:szCs w:val="18"/>
              </w:rPr>
              <w:t>炸弹</w:t>
            </w:r>
          </w:p>
        </w:tc>
        <w:tc>
          <w:tcPr>
            <w:tcW w:w="4961" w:type="dxa"/>
          </w:tcPr>
          <w:p w14:paraId="5E8A7DAB" w14:textId="101B51D4" w:rsidR="00AC0CD5" w:rsidRDefault="00F26461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逻辑正确，</w:t>
            </w:r>
            <w:r>
              <w:rPr>
                <w:rFonts w:hint="eastAsia"/>
                <w:b/>
                <w:bCs/>
                <w:sz w:val="18"/>
                <w:szCs w:val="18"/>
              </w:rPr>
              <w:t>倍数计算正确，</w:t>
            </w:r>
            <w:r>
              <w:rPr>
                <w:rFonts w:hint="eastAsia"/>
                <w:b/>
                <w:bCs/>
                <w:sz w:val="18"/>
                <w:szCs w:val="18"/>
              </w:rPr>
              <w:t>游戏音效正确，界面显示正确</w:t>
            </w:r>
          </w:p>
        </w:tc>
      </w:tr>
      <w:tr w:rsidR="00AC0CD5" w:rsidRPr="00253A32" w14:paraId="613EC8B6" w14:textId="77777777" w:rsidTr="00C651BF">
        <w:tc>
          <w:tcPr>
            <w:tcW w:w="992" w:type="dxa"/>
          </w:tcPr>
          <w:p w14:paraId="04BB8E57" w14:textId="77777777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2A504E10" w14:textId="77777777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</w:tcPr>
          <w:p w14:paraId="65CF86F7" w14:textId="38FA4F13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 w:rsidRPr="00AC0CD5">
              <w:rPr>
                <w:b/>
                <w:bCs/>
                <w:sz w:val="18"/>
                <w:szCs w:val="18"/>
              </w:rPr>
              <w:t>火箭</w:t>
            </w:r>
          </w:p>
        </w:tc>
        <w:tc>
          <w:tcPr>
            <w:tcW w:w="4961" w:type="dxa"/>
          </w:tcPr>
          <w:p w14:paraId="265D381F" w14:textId="6507089E" w:rsidR="00AC0CD5" w:rsidRDefault="00F26461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逻辑正确，倍数计算正确，游戏音效正确，界面显示正确</w:t>
            </w:r>
          </w:p>
        </w:tc>
      </w:tr>
      <w:tr w:rsidR="00AC0CD5" w:rsidRPr="00253A32" w14:paraId="2AEB54C2" w14:textId="77777777" w:rsidTr="00C651BF">
        <w:tc>
          <w:tcPr>
            <w:tcW w:w="992" w:type="dxa"/>
          </w:tcPr>
          <w:p w14:paraId="23B7274E" w14:textId="77777777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446BA298" w14:textId="77777777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</w:tcPr>
          <w:p w14:paraId="70497117" w14:textId="6D2E9C8A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三不带</w:t>
            </w:r>
          </w:p>
        </w:tc>
        <w:tc>
          <w:tcPr>
            <w:tcW w:w="4961" w:type="dxa"/>
          </w:tcPr>
          <w:p w14:paraId="5A7A8FCB" w14:textId="51912937" w:rsidR="00AC0CD5" w:rsidRDefault="00F26461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逻辑正确，游戏音效正确，界面显示正确</w:t>
            </w:r>
          </w:p>
        </w:tc>
      </w:tr>
      <w:tr w:rsidR="00AC0CD5" w:rsidRPr="00253A32" w14:paraId="0FC3F347" w14:textId="77777777" w:rsidTr="00C651BF">
        <w:trPr>
          <w:trHeight w:val="374"/>
        </w:trPr>
        <w:tc>
          <w:tcPr>
            <w:tcW w:w="992" w:type="dxa"/>
          </w:tcPr>
          <w:p w14:paraId="7401608E" w14:textId="77777777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73E228D6" w14:textId="77777777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</w:tcPr>
          <w:p w14:paraId="46458052" w14:textId="7DAB95EC" w:rsidR="00AC0CD5" w:rsidRDefault="00AC0CD5" w:rsidP="00AC0CD5">
            <w:pPr>
              <w:widowControl/>
              <w:spacing w:line="330" w:lineRule="atLeast"/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 w:rsidRPr="00AC0CD5">
              <w:rPr>
                <w:b/>
                <w:bCs/>
                <w:sz w:val="18"/>
                <w:szCs w:val="18"/>
              </w:rPr>
              <w:t>三带</w:t>
            </w:r>
            <w:proofErr w:type="gramStart"/>
            <w:r w:rsidRPr="00AC0CD5">
              <w:rPr>
                <w:b/>
                <w:bCs/>
                <w:sz w:val="18"/>
                <w:szCs w:val="18"/>
              </w:rPr>
              <w:t>一</w:t>
            </w:r>
            <w:proofErr w:type="gramEnd"/>
          </w:p>
        </w:tc>
        <w:tc>
          <w:tcPr>
            <w:tcW w:w="4961" w:type="dxa"/>
          </w:tcPr>
          <w:p w14:paraId="569791DF" w14:textId="48E702E3" w:rsidR="00AC0CD5" w:rsidRDefault="00F26461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逻辑正确，游戏音效正确，界面显示正确</w:t>
            </w:r>
          </w:p>
        </w:tc>
      </w:tr>
      <w:tr w:rsidR="00AC0CD5" w:rsidRPr="00253A32" w14:paraId="5E928830" w14:textId="77777777" w:rsidTr="00C651BF">
        <w:tc>
          <w:tcPr>
            <w:tcW w:w="992" w:type="dxa"/>
          </w:tcPr>
          <w:p w14:paraId="05D1FFC7" w14:textId="77777777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644E2685" w14:textId="77777777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</w:tcPr>
          <w:p w14:paraId="2528A31F" w14:textId="56FEAB26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 w:rsidRPr="00AC0CD5">
              <w:rPr>
                <w:b/>
                <w:bCs/>
                <w:sz w:val="18"/>
                <w:szCs w:val="18"/>
              </w:rPr>
              <w:t>三带一对</w:t>
            </w:r>
          </w:p>
        </w:tc>
        <w:tc>
          <w:tcPr>
            <w:tcW w:w="4961" w:type="dxa"/>
          </w:tcPr>
          <w:p w14:paraId="22D19D76" w14:textId="6166AB7C" w:rsidR="00AC0CD5" w:rsidRDefault="00F26461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逻辑正确，游戏音效正确，界面显示正确</w:t>
            </w:r>
          </w:p>
        </w:tc>
      </w:tr>
      <w:tr w:rsidR="00AC0CD5" w:rsidRPr="00253A32" w14:paraId="7B026177" w14:textId="77777777" w:rsidTr="00C651BF">
        <w:tc>
          <w:tcPr>
            <w:tcW w:w="992" w:type="dxa"/>
          </w:tcPr>
          <w:p w14:paraId="71A63304" w14:textId="77777777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10001EEF" w14:textId="77777777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</w:tcPr>
          <w:p w14:paraId="6FAF81AD" w14:textId="6DE40EA4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不出</w:t>
            </w:r>
          </w:p>
        </w:tc>
        <w:tc>
          <w:tcPr>
            <w:tcW w:w="4961" w:type="dxa"/>
          </w:tcPr>
          <w:p w14:paraId="4E24F61C" w14:textId="3ACD98E7" w:rsidR="00AC0CD5" w:rsidRDefault="00F26461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逻辑正确，游戏音效正确，界面显示正确</w:t>
            </w:r>
          </w:p>
        </w:tc>
      </w:tr>
      <w:tr w:rsidR="00AC0CD5" w:rsidRPr="00253A32" w14:paraId="4E8D7C54" w14:textId="77777777" w:rsidTr="00C651BF">
        <w:tc>
          <w:tcPr>
            <w:tcW w:w="992" w:type="dxa"/>
          </w:tcPr>
          <w:p w14:paraId="3F5ECB6B" w14:textId="77777777" w:rsidR="00AC0CD5" w:rsidRPr="00253A32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32AEA35C" w14:textId="77777777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</w:tcPr>
          <w:p w14:paraId="70BDD1F1" w14:textId="6A8E3B0D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提示</w:t>
            </w:r>
          </w:p>
        </w:tc>
        <w:tc>
          <w:tcPr>
            <w:tcW w:w="4961" w:type="dxa"/>
          </w:tcPr>
          <w:p w14:paraId="778BF045" w14:textId="60C55908" w:rsidR="00AC0CD5" w:rsidRDefault="00F26461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逻辑正确，界面显示正确</w:t>
            </w:r>
          </w:p>
        </w:tc>
      </w:tr>
      <w:tr w:rsidR="00AC0CD5" w:rsidRPr="00253A32" w14:paraId="0433A788" w14:textId="77777777" w:rsidTr="00C651BF">
        <w:tc>
          <w:tcPr>
            <w:tcW w:w="992" w:type="dxa"/>
          </w:tcPr>
          <w:p w14:paraId="53F19251" w14:textId="1EDA5F3B" w:rsidR="00AC0CD5" w:rsidRPr="00253A32" w:rsidRDefault="004C7B04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时钟</w:t>
            </w:r>
            <w:r w:rsidR="00F26461">
              <w:rPr>
                <w:rFonts w:hint="eastAsia"/>
                <w:b/>
                <w:bCs/>
                <w:sz w:val="18"/>
                <w:szCs w:val="18"/>
              </w:rPr>
              <w:t>计时</w:t>
            </w:r>
            <w:r>
              <w:rPr>
                <w:rFonts w:hint="eastAsia"/>
                <w:b/>
                <w:bCs/>
                <w:sz w:val="18"/>
                <w:szCs w:val="18"/>
              </w:rPr>
              <w:t>功能</w:t>
            </w:r>
          </w:p>
        </w:tc>
        <w:tc>
          <w:tcPr>
            <w:tcW w:w="992" w:type="dxa"/>
          </w:tcPr>
          <w:p w14:paraId="75871726" w14:textId="68D26120" w:rsidR="00AC0CD5" w:rsidRDefault="00F26461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时间未到</w:t>
            </w:r>
          </w:p>
        </w:tc>
        <w:tc>
          <w:tcPr>
            <w:tcW w:w="993" w:type="dxa"/>
          </w:tcPr>
          <w:p w14:paraId="5A8FF1F5" w14:textId="3E6F5717" w:rsidR="00AC0CD5" w:rsidRDefault="00AC0CD5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4961" w:type="dxa"/>
          </w:tcPr>
          <w:p w14:paraId="2BBCC739" w14:textId="1BFF93AC" w:rsidR="00AC0CD5" w:rsidRDefault="004C7B04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时钟显示正确，界面显示正确</w:t>
            </w:r>
          </w:p>
        </w:tc>
      </w:tr>
      <w:tr w:rsidR="00F26461" w:rsidRPr="00253A32" w14:paraId="546CD7F1" w14:textId="77777777" w:rsidTr="00C651BF">
        <w:tc>
          <w:tcPr>
            <w:tcW w:w="992" w:type="dxa"/>
          </w:tcPr>
          <w:p w14:paraId="2DFE8139" w14:textId="77777777" w:rsidR="00F26461" w:rsidRPr="00253A32" w:rsidRDefault="00F26461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17B03184" w14:textId="1CD05E0D" w:rsidR="00F26461" w:rsidRDefault="00F26461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时间到</w:t>
            </w:r>
          </w:p>
        </w:tc>
        <w:tc>
          <w:tcPr>
            <w:tcW w:w="993" w:type="dxa"/>
          </w:tcPr>
          <w:p w14:paraId="5D684535" w14:textId="77777777" w:rsidR="00F26461" w:rsidRDefault="00F26461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4961" w:type="dxa"/>
          </w:tcPr>
          <w:p w14:paraId="0433DB33" w14:textId="77777777" w:rsidR="00F26461" w:rsidRDefault="00F26461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</w:tr>
      <w:tr w:rsidR="00F26461" w:rsidRPr="00253A32" w14:paraId="03CD1F74" w14:textId="77777777" w:rsidTr="00C651BF">
        <w:tc>
          <w:tcPr>
            <w:tcW w:w="992" w:type="dxa"/>
          </w:tcPr>
          <w:p w14:paraId="700FCACF" w14:textId="77777777" w:rsidR="00F26461" w:rsidRPr="00253A32" w:rsidRDefault="00F26461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28E45831" w14:textId="77777777" w:rsidR="00F26461" w:rsidRDefault="00F26461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</w:tcPr>
          <w:p w14:paraId="5B182657" w14:textId="69CD1828" w:rsidR="00F26461" w:rsidRDefault="004C7B04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proofErr w:type="gramStart"/>
            <w:r>
              <w:rPr>
                <w:rFonts w:hint="eastAsia"/>
                <w:b/>
                <w:bCs/>
                <w:sz w:val="18"/>
                <w:szCs w:val="18"/>
              </w:rPr>
              <w:t>叫抢地主</w:t>
            </w:r>
            <w:proofErr w:type="gramEnd"/>
          </w:p>
        </w:tc>
        <w:tc>
          <w:tcPr>
            <w:tcW w:w="4961" w:type="dxa"/>
          </w:tcPr>
          <w:p w14:paraId="4883CFF1" w14:textId="23F01461" w:rsidR="00F26461" w:rsidRDefault="004C7B04" w:rsidP="00253A32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默认不叫，默认不抢，</w:t>
            </w:r>
            <w:r>
              <w:rPr>
                <w:rFonts w:hint="eastAsia"/>
                <w:b/>
                <w:bCs/>
                <w:sz w:val="18"/>
                <w:szCs w:val="18"/>
              </w:rPr>
              <w:t>逻辑正确，倍数计算正确，游戏音效正确，</w:t>
            </w:r>
            <w:r>
              <w:rPr>
                <w:rFonts w:hint="eastAsia"/>
                <w:b/>
                <w:bCs/>
                <w:sz w:val="18"/>
                <w:szCs w:val="18"/>
              </w:rPr>
              <w:t>时钟显示正确，</w:t>
            </w:r>
            <w:r>
              <w:rPr>
                <w:rFonts w:hint="eastAsia"/>
                <w:b/>
                <w:bCs/>
                <w:sz w:val="18"/>
                <w:szCs w:val="18"/>
              </w:rPr>
              <w:t>界面显示正确</w:t>
            </w:r>
          </w:p>
        </w:tc>
      </w:tr>
      <w:tr w:rsidR="00F26461" w:rsidRPr="00253A32" w14:paraId="17089C80" w14:textId="77777777" w:rsidTr="00C651BF">
        <w:tc>
          <w:tcPr>
            <w:tcW w:w="992" w:type="dxa"/>
          </w:tcPr>
          <w:p w14:paraId="1B6EAF6C" w14:textId="77777777" w:rsidR="00F26461" w:rsidRPr="00253A32" w:rsidRDefault="00F26461" w:rsidP="00F26461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004C957C" w14:textId="77777777" w:rsidR="00F26461" w:rsidRDefault="00F26461" w:rsidP="00F26461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</w:tcPr>
          <w:p w14:paraId="150F61F5" w14:textId="39B73494" w:rsidR="00F26461" w:rsidRDefault="00F26461" w:rsidP="00F26461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出牌</w:t>
            </w:r>
          </w:p>
        </w:tc>
        <w:tc>
          <w:tcPr>
            <w:tcW w:w="4961" w:type="dxa"/>
          </w:tcPr>
          <w:p w14:paraId="0A2DB86B" w14:textId="0CC6ACDA" w:rsidR="00F26461" w:rsidRDefault="00F26461" w:rsidP="00F26461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出最小的一张牌，游戏音效正确，</w:t>
            </w:r>
            <w:r w:rsidR="004C7B04">
              <w:rPr>
                <w:rFonts w:hint="eastAsia"/>
                <w:b/>
                <w:bCs/>
                <w:sz w:val="18"/>
                <w:szCs w:val="18"/>
              </w:rPr>
              <w:t>时钟显示正确，</w:t>
            </w:r>
            <w:r>
              <w:rPr>
                <w:rFonts w:hint="eastAsia"/>
                <w:b/>
                <w:bCs/>
                <w:sz w:val="18"/>
                <w:szCs w:val="18"/>
              </w:rPr>
              <w:t>界面显示正确</w:t>
            </w:r>
          </w:p>
        </w:tc>
      </w:tr>
      <w:tr w:rsidR="00F26461" w:rsidRPr="00253A32" w14:paraId="27716A7A" w14:textId="77777777" w:rsidTr="00C651BF">
        <w:tc>
          <w:tcPr>
            <w:tcW w:w="992" w:type="dxa"/>
          </w:tcPr>
          <w:p w14:paraId="483F0AD1" w14:textId="77777777" w:rsidR="00F26461" w:rsidRPr="00253A32" w:rsidRDefault="00F26461" w:rsidP="00F26461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358EC23A" w14:textId="77777777" w:rsidR="00F26461" w:rsidRDefault="00F26461" w:rsidP="00F26461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</w:tcPr>
          <w:p w14:paraId="40BE0941" w14:textId="23D16435" w:rsidR="00F26461" w:rsidRDefault="00F26461" w:rsidP="00F26461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不出</w:t>
            </w:r>
          </w:p>
        </w:tc>
        <w:tc>
          <w:tcPr>
            <w:tcW w:w="4961" w:type="dxa"/>
          </w:tcPr>
          <w:p w14:paraId="5575E8D1" w14:textId="3CE1D32E" w:rsidR="00F26461" w:rsidRDefault="00F26461" w:rsidP="00F26461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游戏音效正确，</w:t>
            </w:r>
            <w:r w:rsidR="004C7B04">
              <w:rPr>
                <w:rFonts w:hint="eastAsia"/>
                <w:b/>
                <w:bCs/>
                <w:sz w:val="18"/>
                <w:szCs w:val="18"/>
              </w:rPr>
              <w:t>时钟显示正确，</w:t>
            </w:r>
            <w:r>
              <w:rPr>
                <w:rFonts w:hint="eastAsia"/>
                <w:b/>
                <w:bCs/>
                <w:sz w:val="18"/>
                <w:szCs w:val="18"/>
              </w:rPr>
              <w:t>界面显示正确</w:t>
            </w:r>
          </w:p>
        </w:tc>
      </w:tr>
      <w:tr w:rsidR="00F26461" w:rsidRPr="00253A32" w14:paraId="0373B0BA" w14:textId="77777777" w:rsidTr="00C651BF">
        <w:tc>
          <w:tcPr>
            <w:tcW w:w="992" w:type="dxa"/>
          </w:tcPr>
          <w:p w14:paraId="77CF60FC" w14:textId="111C8984" w:rsidR="00F26461" w:rsidRPr="00253A32" w:rsidRDefault="00F26461" w:rsidP="00F26461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结算</w:t>
            </w:r>
          </w:p>
        </w:tc>
        <w:tc>
          <w:tcPr>
            <w:tcW w:w="992" w:type="dxa"/>
          </w:tcPr>
          <w:p w14:paraId="69C8A8FE" w14:textId="29C02FEB" w:rsidR="00F26461" w:rsidRDefault="00F26461" w:rsidP="00F26461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牌数为0</w:t>
            </w:r>
            <w:r w:rsidR="004C7B04">
              <w:rPr>
                <w:rFonts w:hint="eastAsia"/>
                <w:b/>
                <w:bCs/>
                <w:sz w:val="18"/>
                <w:szCs w:val="18"/>
              </w:rPr>
              <w:t>是游戏结束</w:t>
            </w:r>
          </w:p>
        </w:tc>
        <w:tc>
          <w:tcPr>
            <w:tcW w:w="993" w:type="dxa"/>
          </w:tcPr>
          <w:p w14:paraId="52080571" w14:textId="77777777" w:rsidR="00F26461" w:rsidRDefault="00F26461" w:rsidP="00F26461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4961" w:type="dxa"/>
          </w:tcPr>
          <w:p w14:paraId="624B727B" w14:textId="2A9080BD" w:rsidR="00F26461" w:rsidRDefault="004C7B04" w:rsidP="00F26461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逻辑正确，游戏音效正确，</w:t>
            </w:r>
            <w:r w:rsidR="00F26461">
              <w:rPr>
                <w:rFonts w:hint="eastAsia"/>
                <w:b/>
                <w:bCs/>
                <w:sz w:val="18"/>
                <w:szCs w:val="18"/>
              </w:rPr>
              <w:t>结果显示正确</w:t>
            </w:r>
          </w:p>
        </w:tc>
      </w:tr>
      <w:tr w:rsidR="00F26461" w:rsidRPr="00253A32" w14:paraId="27294ECD" w14:textId="77777777" w:rsidTr="00C651BF">
        <w:tc>
          <w:tcPr>
            <w:tcW w:w="992" w:type="dxa"/>
          </w:tcPr>
          <w:p w14:paraId="060D0D40" w14:textId="5AA98DB8" w:rsidR="00F26461" w:rsidRPr="00253A32" w:rsidRDefault="00F26461" w:rsidP="00F26461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重新开始</w:t>
            </w:r>
          </w:p>
        </w:tc>
        <w:tc>
          <w:tcPr>
            <w:tcW w:w="992" w:type="dxa"/>
          </w:tcPr>
          <w:p w14:paraId="3DC207D9" w14:textId="77777777" w:rsidR="00F26461" w:rsidRDefault="00F26461" w:rsidP="00F26461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</w:tcPr>
          <w:p w14:paraId="57B3ECA0" w14:textId="77777777" w:rsidR="00F26461" w:rsidRDefault="00F26461" w:rsidP="00F26461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</w:p>
        </w:tc>
        <w:tc>
          <w:tcPr>
            <w:tcW w:w="4961" w:type="dxa"/>
          </w:tcPr>
          <w:p w14:paraId="408AC80C" w14:textId="0BD62AAD" w:rsidR="00F26461" w:rsidRDefault="00F26461" w:rsidP="00F26461">
            <w:pPr>
              <w:jc w:val="left"/>
              <w:rPr>
                <w:rFonts w:hint="eastAsia"/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倍数归1正确，重新发牌正确，房间状态正确，</w:t>
            </w:r>
            <w:r>
              <w:rPr>
                <w:rFonts w:hint="eastAsia"/>
                <w:b/>
                <w:bCs/>
                <w:sz w:val="18"/>
                <w:szCs w:val="18"/>
              </w:rPr>
              <w:t>游戏音效正确，界面显示正确</w:t>
            </w:r>
          </w:p>
        </w:tc>
      </w:tr>
    </w:tbl>
    <w:p w14:paraId="0653254F" w14:textId="2D6353EA" w:rsidR="00253A32" w:rsidRPr="00253A32" w:rsidRDefault="00253A32" w:rsidP="00253A32">
      <w:pPr>
        <w:ind w:leftChars="200" w:left="420"/>
        <w:jc w:val="left"/>
        <w:rPr>
          <w:rFonts w:hint="eastAsia"/>
          <w:b/>
          <w:bCs/>
          <w:sz w:val="18"/>
          <w:szCs w:val="18"/>
        </w:rPr>
      </w:pPr>
      <w:bookmarkStart w:id="0" w:name="_GoBack"/>
      <w:bookmarkEnd w:id="0"/>
    </w:p>
    <w:sectPr w:rsidR="00253A32" w:rsidRPr="00253A3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9C6078" w14:textId="77777777" w:rsidR="00A8125D" w:rsidRDefault="00A8125D" w:rsidP="00253A32">
      <w:r>
        <w:separator/>
      </w:r>
    </w:p>
  </w:endnote>
  <w:endnote w:type="continuationSeparator" w:id="0">
    <w:p w14:paraId="7AAF914D" w14:textId="77777777" w:rsidR="00A8125D" w:rsidRDefault="00A8125D" w:rsidP="00253A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233850" w14:textId="77777777" w:rsidR="00A8125D" w:rsidRDefault="00A8125D" w:rsidP="00253A32">
      <w:r>
        <w:separator/>
      </w:r>
    </w:p>
  </w:footnote>
  <w:footnote w:type="continuationSeparator" w:id="0">
    <w:p w14:paraId="358E4CE8" w14:textId="77777777" w:rsidR="00A8125D" w:rsidRDefault="00A8125D" w:rsidP="00253A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GwMDQ1tjS2NLK0NLVU0lEKTi0uzszPAykwrAUARbOKwywAAAA="/>
  </w:docVars>
  <w:rsids>
    <w:rsidRoot w:val="007771EE"/>
    <w:rsid w:val="00253A32"/>
    <w:rsid w:val="004C7B04"/>
    <w:rsid w:val="007771EE"/>
    <w:rsid w:val="007E7427"/>
    <w:rsid w:val="00A8125D"/>
    <w:rsid w:val="00AC0CD5"/>
    <w:rsid w:val="00C651BF"/>
    <w:rsid w:val="00F26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50C1ED"/>
  <w15:chartTrackingRefBased/>
  <w15:docId w15:val="{4FA3C7D4-C5FC-47DF-BEE5-7F62FF4FF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53A3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53A3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53A3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53A32"/>
    <w:rPr>
      <w:sz w:val="18"/>
      <w:szCs w:val="18"/>
    </w:rPr>
  </w:style>
  <w:style w:type="table" w:styleId="a7">
    <w:name w:val="Table Grid"/>
    <w:basedOn w:val="a1"/>
    <w:uiPriority w:val="39"/>
    <w:rsid w:val="00253A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87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5</Pages>
  <Words>161</Words>
  <Characters>923</Characters>
  <Application>Microsoft Office Word</Application>
  <DocSecurity>0</DocSecurity>
  <Lines>7</Lines>
  <Paragraphs>2</Paragraphs>
  <ScaleCrop>false</ScaleCrop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htop 丶</dc:creator>
  <cp:keywords/>
  <dc:description/>
  <cp:lastModifiedBy>Hihtop 丶</cp:lastModifiedBy>
  <cp:revision>4</cp:revision>
  <dcterms:created xsi:type="dcterms:W3CDTF">2019-06-13T06:38:00Z</dcterms:created>
  <dcterms:modified xsi:type="dcterms:W3CDTF">2019-06-13T07:03:00Z</dcterms:modified>
</cp:coreProperties>
</file>